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CCD5C" w14:textId="1D6730A4" w:rsidR="001930AF" w:rsidRDefault="008543DB" w:rsidP="008543DB">
      <w:r>
        <w:t>Assignment #</w:t>
      </w:r>
      <w:r w:rsidR="006328DE">
        <w:t>HW9</w:t>
      </w:r>
    </w:p>
    <w:p w14:paraId="742F234D" w14:textId="77777777" w:rsidR="008543DB" w:rsidRDefault="008543DB" w:rsidP="008543DB">
      <w:r>
        <w:t>CSSE490: Bio-Inspired Artificial Intelligence</w:t>
      </w:r>
    </w:p>
    <w:p w14:paraId="4F6A3BDB" w14:textId="77777777" w:rsidR="008543DB" w:rsidRDefault="008543DB" w:rsidP="008543DB"/>
    <w:p w14:paraId="39871634" w14:textId="77777777" w:rsidR="008543DB" w:rsidRDefault="008543DB" w:rsidP="008543DB"/>
    <w:p w14:paraId="0E6B93F9" w14:textId="77777777" w:rsidR="008543DB" w:rsidRDefault="008543DB" w:rsidP="008543DB">
      <w:r>
        <w:t>Prepared and submitted by:</w:t>
      </w:r>
    </w:p>
    <w:p w14:paraId="50186B15" w14:textId="120117BB" w:rsidR="008543DB" w:rsidRDefault="000D2F08" w:rsidP="008543DB">
      <w:r>
        <w:t>Lyra Lee</w:t>
      </w:r>
    </w:p>
    <w:p w14:paraId="53D0E43D" w14:textId="77777777" w:rsidR="008543DB" w:rsidRDefault="008543DB" w:rsidP="008543DB"/>
    <w:p w14:paraId="0FD0C950" w14:textId="77777777" w:rsidR="008543DB" w:rsidRDefault="008543DB" w:rsidP="008543DB">
      <w:r>
        <w:t>Collaboration and resources:</w:t>
      </w:r>
    </w:p>
    <w:p w14:paraId="57C7AAAC" w14:textId="5C4D9398" w:rsidR="008543DB" w:rsidRDefault="008543DB" w:rsidP="008543DB">
      <w:r>
        <w:t xml:space="preserve">I worked </w:t>
      </w:r>
      <w:r w:rsidR="000D2F08">
        <w:t>alone</w:t>
      </w:r>
    </w:p>
    <w:p w14:paraId="21EB738F" w14:textId="77777777" w:rsidR="008543DB" w:rsidRDefault="008543DB" w:rsidP="008543DB"/>
    <w:p w14:paraId="60BCFE14" w14:textId="77777777" w:rsidR="008543DB" w:rsidRDefault="008543DB" w:rsidP="008543DB">
      <w:r>
        <w:t>Resources I used to complete this assignment (websites, textbook, friends, etc</w:t>
      </w:r>
      <w:r w:rsidR="006C4788">
        <w:t>.</w:t>
      </w:r>
      <w:r>
        <w:t>):</w:t>
      </w:r>
    </w:p>
    <w:p w14:paraId="4D6C29E5" w14:textId="65A706FE" w:rsidR="008543DB" w:rsidRDefault="000D2F08" w:rsidP="008543DB">
      <w:r>
        <w:t>Stack Overflow</w:t>
      </w:r>
    </w:p>
    <w:p w14:paraId="53C42EBD" w14:textId="08D43F71" w:rsidR="00D24724" w:rsidRDefault="00D24724" w:rsidP="008543DB">
      <w:proofErr w:type="spellStart"/>
      <w:r>
        <w:t>Boid</w:t>
      </w:r>
      <w:proofErr w:type="spellEnd"/>
      <w:r>
        <w:t xml:space="preserve"> Pseudocode</w:t>
      </w:r>
    </w:p>
    <w:p w14:paraId="13C50C54" w14:textId="77777777" w:rsidR="008543DB" w:rsidRDefault="008543DB" w:rsidP="008543DB"/>
    <w:p w14:paraId="0976B5E1" w14:textId="77777777" w:rsidR="008543DB" w:rsidRDefault="008543DB" w:rsidP="008543DB"/>
    <w:p w14:paraId="2A2C3788" w14:textId="77777777" w:rsidR="008543DB" w:rsidRDefault="008543DB" w:rsidP="008543DB"/>
    <w:p w14:paraId="7D5B181F" w14:textId="77777777" w:rsidR="008543DB" w:rsidRDefault="008543DB" w:rsidP="008543DB"/>
    <w:p w14:paraId="2AB9548D" w14:textId="77777777" w:rsidR="008543DB" w:rsidRDefault="008543DB" w:rsidP="008543DB"/>
    <w:p w14:paraId="22ED5F4B" w14:textId="77777777" w:rsidR="008543DB" w:rsidRDefault="008543DB" w:rsidP="008543DB"/>
    <w:p w14:paraId="076D9153" w14:textId="77777777" w:rsidR="008543DB" w:rsidRDefault="008543DB" w:rsidP="008543DB"/>
    <w:p w14:paraId="116CBECC" w14:textId="77777777" w:rsidR="008543DB" w:rsidRDefault="008543DB" w:rsidP="008543DB"/>
    <w:p w14:paraId="13E060F1" w14:textId="77777777" w:rsidR="008543DB" w:rsidRDefault="008543DB" w:rsidP="008543DB"/>
    <w:p w14:paraId="21F3C64F" w14:textId="77777777" w:rsidR="008543DB" w:rsidRDefault="008543DB" w:rsidP="008543DB"/>
    <w:p w14:paraId="200B867D" w14:textId="77777777" w:rsidR="008543DB" w:rsidRDefault="008543DB" w:rsidP="008543DB"/>
    <w:p w14:paraId="75332F51" w14:textId="77777777" w:rsidR="008543DB" w:rsidRDefault="008543DB" w:rsidP="008543DB"/>
    <w:p w14:paraId="47AB2253" w14:textId="77777777" w:rsidR="008543DB" w:rsidRDefault="008543DB" w:rsidP="008543DB"/>
    <w:p w14:paraId="0B509336" w14:textId="77777777" w:rsidR="008543DB" w:rsidRDefault="008543DB" w:rsidP="008543DB"/>
    <w:p w14:paraId="2D2C35EA" w14:textId="1AC1B45C" w:rsidR="006328DE" w:rsidRDefault="006328DE">
      <w:r>
        <w:br w:type="page"/>
      </w:r>
    </w:p>
    <w:p w14:paraId="1430EA6B" w14:textId="51522AAC" w:rsidR="008543DB" w:rsidRDefault="006328DE" w:rsidP="008543DB">
      <w:r>
        <w:lastRenderedPageBreak/>
        <w:t>Provide an explanation of the implementation you choose and provide screenshots or videos links providing evidence of the work being completed.</w:t>
      </w:r>
    </w:p>
    <w:p w14:paraId="583BF79A" w14:textId="0F96B719" w:rsidR="006328DE" w:rsidRDefault="006328DE" w:rsidP="008543DB"/>
    <w:p w14:paraId="23FAFFFE" w14:textId="2D578FBC" w:rsidR="006328DE" w:rsidRDefault="006328DE" w:rsidP="008543DB">
      <w:pPr>
        <w:rPr>
          <w:b/>
          <w:bCs/>
        </w:rPr>
      </w:pPr>
      <w:r w:rsidRPr="006328DE">
        <w:rPr>
          <w:b/>
          <w:bCs/>
        </w:rPr>
        <w:t>Explanation:</w:t>
      </w:r>
    </w:p>
    <w:p w14:paraId="1331FA43" w14:textId="524E258D" w:rsidR="006328DE" w:rsidRPr="006328DE" w:rsidRDefault="006328DE" w:rsidP="008543DB">
      <w:r w:rsidRPr="006328DE">
        <w:t>Which algorithm/model did you implement or build on? Did you make any changes to the suggest pseudo code?</w:t>
      </w:r>
    </w:p>
    <w:p w14:paraId="0FD9EBE2" w14:textId="0ABF5ACC" w:rsidR="006328DE" w:rsidRPr="00577AA7" w:rsidRDefault="000D2F08" w:rsidP="008543DB">
      <w:r w:rsidRPr="00577AA7">
        <w:t xml:space="preserve">Implementation on </w:t>
      </w:r>
      <w:r w:rsidRPr="00577AA7">
        <w:t>Craig Reynolds</w:t>
      </w:r>
      <w:r w:rsidRPr="00577AA7">
        <w:t xml:space="preserve">’ </w:t>
      </w:r>
      <w:proofErr w:type="spellStart"/>
      <w:r w:rsidRPr="00577AA7">
        <w:t>Boids</w:t>
      </w:r>
      <w:proofErr w:type="spellEnd"/>
    </w:p>
    <w:p w14:paraId="0E9CE6CD" w14:textId="344F0019" w:rsidR="006328DE" w:rsidRDefault="006328DE" w:rsidP="008543DB"/>
    <w:p w14:paraId="47AC96FF" w14:textId="1B037774" w:rsidR="006328DE" w:rsidRDefault="006328DE" w:rsidP="006328DE">
      <w:pPr>
        <w:rPr>
          <w:b/>
          <w:bCs/>
        </w:rPr>
      </w:pPr>
      <w:r w:rsidRPr="006328DE">
        <w:rPr>
          <w:b/>
          <w:bCs/>
        </w:rPr>
        <w:t>Evidence of functionality:</w:t>
      </w:r>
    </w:p>
    <w:p w14:paraId="6F0A5FD3" w14:textId="4C9B826A" w:rsidR="006328DE" w:rsidRPr="006328DE" w:rsidRDefault="006328DE" w:rsidP="006328DE">
      <w:r w:rsidRPr="006328DE">
        <w:t xml:space="preserve">Show here the evidence that you succeeded in the implementation of the system. </w:t>
      </w:r>
    </w:p>
    <w:p w14:paraId="474040BB" w14:textId="35786819" w:rsidR="000D2F08" w:rsidRDefault="000D2F08" w:rsidP="008543DB">
      <w:hyperlink r:id="rId5" w:history="1">
        <w:r w:rsidRPr="00345BBC">
          <w:rPr>
            <w:rStyle w:val="Hyperlink"/>
          </w:rPr>
          <w:t>https://drive.google.com/file/d/1tH0nVbmOvcaamoy5RKoskVKULBm_cgIJ/view?usp=sharing</w:t>
        </w:r>
      </w:hyperlink>
    </w:p>
    <w:p w14:paraId="4F227F39" w14:textId="64B9E56C" w:rsidR="00877558" w:rsidRDefault="00877558" w:rsidP="008543DB">
      <w:pPr>
        <w:rPr>
          <w:rFonts w:hint="eastAsia"/>
          <w:lang w:eastAsia="ko-KR"/>
        </w:rPr>
      </w:pPr>
      <w:hyperlink r:id="rId6" w:history="1">
        <w:r w:rsidRPr="00345BBC">
          <w:rPr>
            <w:rStyle w:val="Hyperlink"/>
            <w:lang w:eastAsia="ko-KR"/>
          </w:rPr>
          <w:t>https://drive.google.com/file/d/1FEkbeNZIvmaAleiPmS5SJztqY6qNTUoP/view?usp=sharing</w:t>
        </w:r>
      </w:hyperlink>
    </w:p>
    <w:p w14:paraId="5DF99C56" w14:textId="77777777" w:rsidR="000D2F08" w:rsidRDefault="000D2F08" w:rsidP="008543DB"/>
    <w:p w14:paraId="0CF47E75" w14:textId="04E707A9" w:rsidR="006328DE" w:rsidRDefault="006328DE" w:rsidP="006328DE">
      <w:pPr>
        <w:rPr>
          <w:b/>
          <w:bCs/>
        </w:rPr>
      </w:pPr>
      <w:r w:rsidRPr="006328DE">
        <w:rPr>
          <w:b/>
          <w:bCs/>
        </w:rPr>
        <w:t>Reflection:</w:t>
      </w:r>
    </w:p>
    <w:p w14:paraId="2E1D8822" w14:textId="7519D31F" w:rsidR="006328DE" w:rsidRPr="006328DE" w:rsidRDefault="006328DE" w:rsidP="006328DE">
      <w:r w:rsidRPr="006328DE">
        <w:t>W</w:t>
      </w:r>
      <w:r>
        <w:t>hat, if anything, surprised you while completing this assignment? Was there anything else notable about what you learned in the process?</w:t>
      </w:r>
    </w:p>
    <w:p w14:paraId="0CB82F51" w14:textId="7EF92C22" w:rsidR="006328DE" w:rsidRDefault="00577AA7" w:rsidP="006328DE">
      <w:pPr>
        <w:rPr>
          <w:lang w:eastAsia="ko-KR"/>
        </w:rPr>
      </w:pPr>
      <w:r>
        <w:t>When I was playing with the constants, the b</w:t>
      </w:r>
      <w:proofErr w:type="spellStart"/>
      <w:r>
        <w:t>oids</w:t>
      </w:r>
      <w:proofErr w:type="spellEnd"/>
      <w:r>
        <w:t xml:space="preserve"> were flocking in a circle creating four circles.</w:t>
      </w:r>
    </w:p>
    <w:p w14:paraId="261C78EB" w14:textId="10FBFFA2" w:rsidR="006328DE" w:rsidRDefault="006328DE" w:rsidP="006328DE"/>
    <w:p w14:paraId="3125A9EC" w14:textId="77777777" w:rsidR="006328DE" w:rsidRDefault="006328DE" w:rsidP="008543DB"/>
    <w:sectPr w:rsidR="006328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F5A97"/>
    <w:multiLevelType w:val="multilevel"/>
    <w:tmpl w:val="1D386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67E4F9A"/>
    <w:multiLevelType w:val="hybridMultilevel"/>
    <w:tmpl w:val="2E20FEE2"/>
    <w:lvl w:ilvl="0" w:tplc="AFCC90AE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DEC83B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49ECE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EEC4E3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4085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BB6904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461A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F483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218CA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92E2C4B"/>
    <w:multiLevelType w:val="hybridMultilevel"/>
    <w:tmpl w:val="F4E49A6E"/>
    <w:lvl w:ilvl="0" w:tplc="11BA5F66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5BF0748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E886C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2D2BF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FB655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66CC6F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B8E8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880C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6D4E4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3801199"/>
    <w:multiLevelType w:val="hybridMultilevel"/>
    <w:tmpl w:val="8C38BF68"/>
    <w:lvl w:ilvl="0" w:tplc="9650FB4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BBE8F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E062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886CB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6A82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AEFF2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F8E1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30C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3CAC9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lvl w:ilvl="0">
        <w:numFmt w:val="lowerLetter"/>
        <w:lvlText w:val="%1."/>
        <w:lvlJc w:val="left"/>
      </w:lvl>
    </w:lvlOverride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7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0NLA0ARLmFiZGZko6SsGpxcWZ+XkgBYa1AKk2MwUsAAAA"/>
  </w:docVars>
  <w:rsids>
    <w:rsidRoot w:val="00C346C3"/>
    <w:rsid w:val="0001543D"/>
    <w:rsid w:val="00090D5E"/>
    <w:rsid w:val="000D2F08"/>
    <w:rsid w:val="001930AF"/>
    <w:rsid w:val="002414A6"/>
    <w:rsid w:val="002D36D6"/>
    <w:rsid w:val="00577AA7"/>
    <w:rsid w:val="006328DE"/>
    <w:rsid w:val="0067725E"/>
    <w:rsid w:val="006C4788"/>
    <w:rsid w:val="007C426E"/>
    <w:rsid w:val="008543DB"/>
    <w:rsid w:val="00877558"/>
    <w:rsid w:val="00C346C3"/>
    <w:rsid w:val="00D24724"/>
    <w:rsid w:val="00E93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D7139"/>
  <w15:chartTrackingRefBased/>
  <w15:docId w15:val="{99239A93-61BA-4A46-BEBF-67F86800B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43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43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54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43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2F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2F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504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file/d/1FEkbeNZIvmaAleiPmS5SJztqY6qNTUoP/view?usp=sharing" TargetMode="External"/><Relationship Id="rId5" Type="http://schemas.openxmlformats.org/officeDocument/2006/relationships/hyperlink" Target="https://drive.google.com/file/d/1tH0nVbmOvcaamoy5RKoskVKULBm_cgIJ/view?usp=shar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4</Words>
  <Characters>1108</Characters>
  <Application>Microsoft Office Word</Application>
  <DocSecurity>0</DocSecurity>
  <Lines>9</Lines>
  <Paragraphs>2</Paragraphs>
  <ScaleCrop>false</ScaleCrop>
  <Company>Rose-Hulman Institute of Technology</Company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der, Jason</dc:creator>
  <cp:keywords/>
  <dc:description/>
  <cp:lastModifiedBy>Lee, Lyra</cp:lastModifiedBy>
  <cp:revision>3</cp:revision>
  <dcterms:created xsi:type="dcterms:W3CDTF">2021-11-20T08:58:00Z</dcterms:created>
  <dcterms:modified xsi:type="dcterms:W3CDTF">2021-11-20T08:58:00Z</dcterms:modified>
</cp:coreProperties>
</file>